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5E0B3" w:themeColor="accent6" w:themeTint="66"/>
  <w:body>
    <w:p w14:paraId="680D9044" w14:textId="77777777" w:rsidR="00E40F22" w:rsidRPr="00E40F22" w:rsidRDefault="00E40F22" w:rsidP="00E40F22">
      <w:pPr>
        <w:jc w:val="center"/>
        <w:rPr>
          <w:b/>
          <w:bCs/>
          <w:sz w:val="28"/>
          <w:szCs w:val="32"/>
        </w:rPr>
      </w:pPr>
      <w:r w:rsidRPr="00E40F22">
        <w:rPr>
          <w:rFonts w:hint="eastAsia"/>
          <w:b/>
          <w:bCs/>
          <w:sz w:val="28"/>
          <w:szCs w:val="32"/>
        </w:rPr>
        <w:t>Closing</w:t>
      </w:r>
      <w:r w:rsidRPr="00E40F22">
        <w:rPr>
          <w:b/>
          <w:bCs/>
          <w:sz w:val="28"/>
          <w:szCs w:val="32"/>
        </w:rPr>
        <w:t xml:space="preserve"> marks for CSS2</w:t>
      </w:r>
    </w:p>
    <w:p w14:paraId="0511CB3D" w14:textId="77777777" w:rsidR="00E40F22" w:rsidRDefault="00E40F22" w:rsidP="00E40F22">
      <w:pPr>
        <w:jc w:val="center"/>
        <w:rPr>
          <w:b/>
          <w:bCs/>
          <w:sz w:val="24"/>
          <w:szCs w:val="28"/>
        </w:rPr>
      </w:pPr>
    </w:p>
    <w:p w14:paraId="7EEFEC26" w14:textId="71B6C688" w:rsidR="00E40F22" w:rsidRDefault="00E40F22" w:rsidP="00E40F22">
      <w:pPr>
        <w:jc w:val="left"/>
      </w:pPr>
      <w:r w:rsidRPr="00E40F22">
        <w:rPr>
          <w:rFonts w:hint="eastAsia"/>
          <w:sz w:val="22"/>
          <w:szCs w:val="24"/>
        </w:rPr>
        <w:t>T</w:t>
      </w:r>
      <w:r w:rsidRPr="00E40F22">
        <w:rPr>
          <w:sz w:val="22"/>
          <w:szCs w:val="24"/>
        </w:rPr>
        <w:t xml:space="preserve">hose are the </w:t>
      </w:r>
      <w:r w:rsidR="00D33F7D">
        <w:rPr>
          <w:sz w:val="22"/>
          <w:szCs w:val="24"/>
        </w:rPr>
        <w:t xml:space="preserve">main </w:t>
      </w:r>
      <w:r w:rsidRPr="00E40F22">
        <w:rPr>
          <w:sz w:val="22"/>
          <w:szCs w:val="24"/>
        </w:rPr>
        <w:t>topics</w:t>
      </w:r>
      <w:r>
        <w:t xml:space="preserve"> covered in the workshop</w:t>
      </w:r>
      <w:r w:rsidR="003449F3">
        <w:t>s</w:t>
      </w:r>
      <w:r>
        <w:t>, and if you</w:t>
      </w:r>
      <w:r w:rsidR="004E51D1">
        <w:t xml:space="preserve"> have</w:t>
      </w:r>
      <w:r>
        <w:t xml:space="preserve"> worked all the way through them, you should now have a clear picture of how to propose a research </w:t>
      </w:r>
      <w:r w:rsidR="00EF0449">
        <w:t>project</w:t>
      </w:r>
      <w:r>
        <w:t xml:space="preserve">, review a paper, design </w:t>
      </w:r>
      <w:proofErr w:type="gramStart"/>
      <w:r>
        <w:t>experiment</w:t>
      </w:r>
      <w:proofErr w:type="gramEnd"/>
      <w:r>
        <w:t xml:space="preserve"> and analyse the result. </w:t>
      </w:r>
    </w:p>
    <w:p w14:paraId="4358F713" w14:textId="470B62BA" w:rsidR="00E40F22" w:rsidRPr="003449F3" w:rsidRDefault="00E40F22" w:rsidP="00E40F22">
      <w:pPr>
        <w:jc w:val="left"/>
      </w:pPr>
    </w:p>
    <w:p w14:paraId="1AD756B5" w14:textId="7B3CE899" w:rsidR="00E40F22" w:rsidRDefault="00311AB4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  <w:r>
        <w:rPr>
          <w:rFonts w:hint="eastAsia"/>
        </w:rPr>
        <w:t>A</w:t>
      </w:r>
      <w:r>
        <w:t xml:space="preserve">s you know, </w:t>
      </w:r>
      <w:r w:rsidR="00FE7235">
        <w:rPr>
          <w:rFonts w:ascii="Open Sans" w:hAnsi="Open Sans" w:cs="Open Sans"/>
          <w:color w:val="222222"/>
          <w:szCs w:val="21"/>
          <w:shd w:val="clear" w:color="auto" w:fill="FFFFFF"/>
        </w:rPr>
        <w:t>r</w:t>
      </w:r>
      <w:r w:rsidR="00FE7235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esearch allows </w:t>
      </w:r>
      <w:r w:rsidR="00FE7235">
        <w:rPr>
          <w:rFonts w:ascii="Open Sans" w:hAnsi="Open Sans" w:cs="Open Sans"/>
          <w:color w:val="222222"/>
          <w:szCs w:val="21"/>
          <w:shd w:val="clear" w:color="auto" w:fill="FFFFFF"/>
        </w:rPr>
        <w:t>us</w:t>
      </w:r>
      <w:r w:rsidR="00FE7235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to pursue </w:t>
      </w:r>
      <w:r w:rsidR="002C5C04">
        <w:rPr>
          <w:rFonts w:ascii="Open Sans" w:hAnsi="Open Sans" w:cs="Open Sans"/>
          <w:color w:val="222222"/>
          <w:szCs w:val="21"/>
          <w:shd w:val="clear" w:color="auto" w:fill="FFFFFF"/>
        </w:rPr>
        <w:t>our</w:t>
      </w:r>
      <w:r w:rsidR="00FE7235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interests, to learn something new, to challenge </w:t>
      </w:r>
      <w:r w:rsidR="009C415E">
        <w:rPr>
          <w:rFonts w:ascii="Open Sans" w:hAnsi="Open Sans" w:cs="Open Sans"/>
          <w:color w:val="222222"/>
          <w:szCs w:val="21"/>
          <w:shd w:val="clear" w:color="auto" w:fill="FFFFFF"/>
        </w:rPr>
        <w:t>ourselves</w:t>
      </w:r>
      <w:r w:rsidR="00E0592F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, and to help others </w:t>
      </w:r>
      <w:r w:rsidR="002C5C38">
        <w:rPr>
          <w:rFonts w:ascii="Open Sans" w:hAnsi="Open Sans" w:cs="Open Sans"/>
          <w:color w:val="222222"/>
          <w:szCs w:val="21"/>
          <w:shd w:val="clear" w:color="auto" w:fill="FFFFFF"/>
        </w:rPr>
        <w:t>by solving their problems</w:t>
      </w:r>
      <w:r w:rsidR="009C415E">
        <w:rPr>
          <w:rFonts w:ascii="Open Sans" w:hAnsi="Open Sans" w:cs="Open Sans"/>
          <w:color w:val="222222"/>
          <w:szCs w:val="21"/>
          <w:shd w:val="clear" w:color="auto" w:fill="FFFFFF"/>
        </w:rPr>
        <w:t>.</w:t>
      </w:r>
      <w:r w:rsidR="00AC7E23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</w:t>
      </w:r>
      <w:r w:rsidR="00BC4D66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I hope that many of you will </w:t>
      </w:r>
      <w:r w:rsidR="00C23D25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continue to </w:t>
      </w:r>
      <w:r w:rsidR="00BC4D66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conduct cool research, </w:t>
      </w:r>
      <w:r w:rsidR="001229C7">
        <w:rPr>
          <w:rFonts w:ascii="Open Sans" w:hAnsi="Open Sans" w:cs="Open Sans"/>
          <w:color w:val="222222"/>
          <w:szCs w:val="21"/>
          <w:shd w:val="clear" w:color="auto" w:fill="FFFFFF"/>
        </w:rPr>
        <w:t>useful research</w:t>
      </w:r>
      <w:r w:rsidR="00E73AC1">
        <w:rPr>
          <w:rFonts w:ascii="Open Sans" w:hAnsi="Open Sans" w:cs="Open Sans"/>
          <w:color w:val="222222"/>
          <w:szCs w:val="21"/>
          <w:shd w:val="clear" w:color="auto" w:fill="FFFFFF"/>
        </w:rPr>
        <w:t>, solid research</w:t>
      </w:r>
      <w:r w:rsidR="00930D8C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in your future study </w:t>
      </w:r>
      <w:r w:rsidR="00612218">
        <w:rPr>
          <w:rFonts w:ascii="Open Sans" w:hAnsi="Open Sans" w:cs="Open Sans"/>
          <w:color w:val="222222"/>
          <w:szCs w:val="21"/>
          <w:shd w:val="clear" w:color="auto" w:fill="FFFFFF"/>
        </w:rPr>
        <w:t>or</w:t>
      </w:r>
      <w:r w:rsidR="00930D8C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work.</w:t>
      </w:r>
    </w:p>
    <w:p w14:paraId="7928858D" w14:textId="2298610B" w:rsidR="00DE49AA" w:rsidRDefault="00DE49AA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</w:p>
    <w:p w14:paraId="7F380161" w14:textId="7AEA9366" w:rsidR="006712CD" w:rsidRDefault="00DE49AA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  <w:r>
        <w:rPr>
          <w:rFonts w:ascii="Open Sans" w:hAnsi="Open Sans" w:cs="Open Sans" w:hint="eastAsia"/>
          <w:color w:val="222222"/>
          <w:szCs w:val="21"/>
          <w:shd w:val="clear" w:color="auto" w:fill="FFFFFF"/>
        </w:rPr>
        <w:t>I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also wanted to let you know that this </w:t>
      </w:r>
      <w:r w:rsidR="00551E99">
        <w:rPr>
          <w:rFonts w:ascii="Open Sans" w:hAnsi="Open Sans" w:cs="Open Sans"/>
          <w:color w:val="222222"/>
          <w:szCs w:val="21"/>
          <w:shd w:val="clear" w:color="auto" w:fill="FFFFFF"/>
        </w:rPr>
        <w:t>workshop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has been</w:t>
      </w:r>
      <w:r w:rsidR="000D64C2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a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great pleasure for me to teach, </w:t>
      </w:r>
      <w:r w:rsidR="006712CD">
        <w:rPr>
          <w:rFonts w:ascii="Open Sans" w:hAnsi="Open Sans" w:cs="Open Sans"/>
          <w:color w:val="222222"/>
          <w:szCs w:val="21"/>
          <w:shd w:val="clear" w:color="auto" w:fill="FFFFFF"/>
        </w:rPr>
        <w:t>so thank you for that</w:t>
      </w:r>
      <w:r w:rsidR="006712CD">
        <w:rPr>
          <w:rFonts w:ascii="Open Sans" w:hAnsi="Open Sans" w:cs="Open Sans" w:hint="eastAsia"/>
          <w:color w:val="222222"/>
          <w:szCs w:val="21"/>
          <w:shd w:val="clear" w:color="auto" w:fill="FFFFFF"/>
        </w:rPr>
        <w:t>.</w:t>
      </w:r>
      <w:r w:rsidR="00ED1595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</w:t>
      </w:r>
    </w:p>
    <w:p w14:paraId="38BB00AE" w14:textId="7915DFEF" w:rsidR="00ED1595" w:rsidRDefault="00ED1595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</w:p>
    <w:p w14:paraId="573CD407" w14:textId="616D508A" w:rsidR="00ED1595" w:rsidRDefault="00ED1595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  <w:r>
        <w:rPr>
          <w:rFonts w:ascii="Open Sans" w:hAnsi="Open Sans" w:cs="Open Sans" w:hint="eastAsia"/>
          <w:color w:val="222222"/>
          <w:szCs w:val="21"/>
          <w:shd w:val="clear" w:color="auto" w:fill="FFFFFF"/>
        </w:rPr>
        <w:t>I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am still a</w:t>
      </w:r>
      <w:r w:rsidR="007C6397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PhD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student </w:t>
      </w:r>
      <w:r w:rsidR="00D661EA">
        <w:rPr>
          <w:rFonts w:ascii="Open Sans" w:hAnsi="Open Sans" w:cs="Open Sans"/>
          <w:color w:val="222222"/>
          <w:szCs w:val="21"/>
          <w:shd w:val="clear" w:color="auto" w:fill="FFFFFF"/>
        </w:rPr>
        <w:t>myself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, and </w:t>
      </w:r>
      <w:r w:rsidR="00E62319">
        <w:rPr>
          <w:rFonts w:ascii="Open Sans" w:hAnsi="Open Sans" w:cs="Open Sans"/>
          <w:color w:val="222222"/>
          <w:szCs w:val="21"/>
          <w:shd w:val="clear" w:color="auto" w:fill="FFFFFF"/>
        </w:rPr>
        <w:t>I</w:t>
      </w:r>
      <w:r w:rsidR="007C6397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know how difficult and time consuming a research project can be. </w:t>
      </w:r>
      <w:r w:rsidR="009731D7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I know that you </w:t>
      </w:r>
      <w:r w:rsidR="004065F2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are </w:t>
      </w:r>
      <w:r w:rsidR="0085776D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probably </w:t>
      </w:r>
      <w:r w:rsidR="0044571F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busy </w:t>
      </w:r>
      <w:r w:rsidR="0085776D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with other courses </w:t>
      </w:r>
      <w:r w:rsidR="0076117A">
        <w:rPr>
          <w:rFonts w:ascii="Open Sans" w:hAnsi="Open Sans" w:cs="Open Sans"/>
          <w:color w:val="222222"/>
          <w:szCs w:val="21"/>
          <w:shd w:val="clear" w:color="auto" w:fill="FFFFFF"/>
        </w:rPr>
        <w:t>and other things going on in your life</w:t>
      </w:r>
      <w:r w:rsidR="0044571F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. </w:t>
      </w:r>
      <w:proofErr w:type="gramStart"/>
      <w:r w:rsidR="0044571F">
        <w:rPr>
          <w:rFonts w:ascii="Open Sans" w:hAnsi="Open Sans" w:cs="Open Sans"/>
          <w:color w:val="222222"/>
          <w:szCs w:val="21"/>
          <w:shd w:val="clear" w:color="auto" w:fill="FFFFFF"/>
        </w:rPr>
        <w:t>So</w:t>
      </w:r>
      <w:proofErr w:type="gramEnd"/>
      <w:r w:rsidR="0044571F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the fact that you still took the time to </w:t>
      </w:r>
      <w:r w:rsidR="00980D11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come to the workshops, to </w:t>
      </w:r>
      <w:r w:rsidR="000E0B2F">
        <w:rPr>
          <w:rFonts w:ascii="Open Sans" w:hAnsi="Open Sans" w:cs="Open Sans"/>
          <w:color w:val="222222"/>
          <w:szCs w:val="21"/>
          <w:shd w:val="clear" w:color="auto" w:fill="FFFFFF"/>
        </w:rPr>
        <w:t>conduct the activities, shar</w:t>
      </w:r>
      <w:r w:rsidR="00601691">
        <w:rPr>
          <w:rFonts w:ascii="Open Sans" w:hAnsi="Open Sans" w:cs="Open Sans"/>
          <w:color w:val="222222"/>
          <w:szCs w:val="21"/>
          <w:shd w:val="clear" w:color="auto" w:fill="FFFFFF"/>
        </w:rPr>
        <w:t>e</w:t>
      </w:r>
      <w:r w:rsidR="000E0B2F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you</w:t>
      </w:r>
      <w:r w:rsidR="00A95BAD">
        <w:rPr>
          <w:rFonts w:ascii="Open Sans" w:hAnsi="Open Sans" w:cs="Open Sans"/>
          <w:color w:val="222222"/>
          <w:szCs w:val="21"/>
          <w:shd w:val="clear" w:color="auto" w:fill="FFFFFF"/>
        </w:rPr>
        <w:t>r work</w:t>
      </w:r>
      <w:r w:rsidR="00561470">
        <w:rPr>
          <w:rFonts w:ascii="Open Sans" w:hAnsi="Open Sans" w:cs="Open Sans"/>
          <w:color w:val="222222"/>
          <w:szCs w:val="21"/>
          <w:shd w:val="clear" w:color="auto" w:fill="FFFFFF"/>
        </w:rPr>
        <w:t>,</w:t>
      </w:r>
      <w:r w:rsidR="00A95BAD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provide feedback on canvas, present your work in class. </w:t>
      </w:r>
      <w:r w:rsidR="00382DB7">
        <w:rPr>
          <w:rFonts w:ascii="Open Sans" w:hAnsi="Open Sans" w:cs="Open Sans"/>
          <w:color w:val="222222"/>
          <w:szCs w:val="21"/>
          <w:shd w:val="clear" w:color="auto" w:fill="FFFFFF"/>
        </w:rPr>
        <w:t>I wanted to say thank you for that.</w:t>
      </w:r>
    </w:p>
    <w:p w14:paraId="2EC4EF15" w14:textId="5414C129" w:rsidR="00806FD0" w:rsidRDefault="00806FD0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</w:p>
    <w:p w14:paraId="3B431524" w14:textId="3E93D590" w:rsidR="00806FD0" w:rsidRDefault="00806FD0" w:rsidP="00E40F22">
      <w:pPr>
        <w:jc w:val="left"/>
        <w:rPr>
          <w:rFonts w:ascii="Open Sans" w:hAnsi="Open Sans" w:cs="Open Sans" w:hint="eastAsia"/>
          <w:color w:val="222222"/>
          <w:szCs w:val="21"/>
          <w:shd w:val="clear" w:color="auto" w:fill="FFFFFF"/>
        </w:rPr>
      </w:pPr>
      <w:r>
        <w:rPr>
          <w:rFonts w:ascii="Open Sans" w:hAnsi="Open Sans" w:cs="Open Sans" w:hint="eastAsia"/>
          <w:color w:val="222222"/>
          <w:szCs w:val="21"/>
          <w:shd w:val="clear" w:color="auto" w:fill="FFFFFF"/>
        </w:rPr>
        <w:t>I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 hope you also got a lot </w:t>
      </w:r>
      <w:r w:rsidR="00D11970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out </w:t>
      </w:r>
      <w:r>
        <w:rPr>
          <w:rFonts w:ascii="Open Sans" w:hAnsi="Open Sans" w:cs="Open Sans"/>
          <w:color w:val="222222"/>
          <w:szCs w:val="21"/>
          <w:shd w:val="clear" w:color="auto" w:fill="FFFFFF"/>
        </w:rPr>
        <w:t xml:space="preserve">of this class, </w:t>
      </w:r>
      <w:r w:rsidR="008E0CB0">
        <w:rPr>
          <w:rFonts w:ascii="Open Sans" w:hAnsi="Open Sans" w:cs="Open Sans"/>
          <w:color w:val="222222"/>
          <w:szCs w:val="21"/>
          <w:shd w:val="clear" w:color="auto" w:fill="FFFFFF"/>
        </w:rPr>
        <w:t xml:space="preserve">thank you very much for being a student in this class. </w:t>
      </w:r>
    </w:p>
    <w:p w14:paraId="08294F95" w14:textId="77777777" w:rsidR="00282C9C" w:rsidRPr="00D11970" w:rsidRDefault="00282C9C" w:rsidP="00E40F22">
      <w:pPr>
        <w:jc w:val="left"/>
        <w:rPr>
          <w:rFonts w:ascii="Open Sans" w:hAnsi="Open Sans" w:cs="Open Sans" w:hint="eastAsia"/>
          <w:color w:val="222222"/>
          <w:szCs w:val="21"/>
          <w:shd w:val="clear" w:color="auto" w:fill="FFFFFF"/>
        </w:rPr>
      </w:pPr>
    </w:p>
    <w:p w14:paraId="0BD2473C" w14:textId="1D03821F" w:rsidR="006712CD" w:rsidRDefault="006712CD" w:rsidP="00E40F22">
      <w:pPr>
        <w:jc w:val="left"/>
        <w:rPr>
          <w:rFonts w:ascii="Open Sans" w:hAnsi="Open Sans" w:cs="Open Sans"/>
          <w:color w:val="222222"/>
          <w:szCs w:val="21"/>
          <w:shd w:val="clear" w:color="auto" w:fill="FFFFFF"/>
        </w:rPr>
      </w:pPr>
    </w:p>
    <w:p w14:paraId="2AA39104" w14:textId="77777777" w:rsidR="006712CD" w:rsidRPr="006712CD" w:rsidRDefault="006712CD" w:rsidP="00E40F22">
      <w:pPr>
        <w:jc w:val="left"/>
        <w:rPr>
          <w:rFonts w:ascii="Open Sans" w:hAnsi="Open Sans" w:cs="Open Sans" w:hint="eastAsia"/>
          <w:color w:val="222222"/>
          <w:szCs w:val="21"/>
          <w:shd w:val="clear" w:color="auto" w:fill="FFFFFF"/>
        </w:rPr>
      </w:pPr>
    </w:p>
    <w:sectPr w:rsidR="006712CD" w:rsidRPr="006712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MDM0NLMwNzUwMjRX0lEKTi0uzszPAykwrAUA1xP7oSwAAAA="/>
  </w:docVars>
  <w:rsids>
    <w:rsidRoot w:val="00E40F22"/>
    <w:rsid w:val="000C4CD4"/>
    <w:rsid w:val="000D64C2"/>
    <w:rsid w:val="000E0B2F"/>
    <w:rsid w:val="001229C7"/>
    <w:rsid w:val="001B3BEE"/>
    <w:rsid w:val="001B6E3E"/>
    <w:rsid w:val="00282C9C"/>
    <w:rsid w:val="002C5C04"/>
    <w:rsid w:val="002C5C38"/>
    <w:rsid w:val="003113DC"/>
    <w:rsid w:val="00311AB4"/>
    <w:rsid w:val="003449F3"/>
    <w:rsid w:val="00382DB7"/>
    <w:rsid w:val="004065F2"/>
    <w:rsid w:val="0044571F"/>
    <w:rsid w:val="004E51D1"/>
    <w:rsid w:val="00541F3F"/>
    <w:rsid w:val="00551E99"/>
    <w:rsid w:val="00561470"/>
    <w:rsid w:val="005D401E"/>
    <w:rsid w:val="005F1FC7"/>
    <w:rsid w:val="00601691"/>
    <w:rsid w:val="00612218"/>
    <w:rsid w:val="006712CD"/>
    <w:rsid w:val="00704E58"/>
    <w:rsid w:val="00711F0D"/>
    <w:rsid w:val="00741078"/>
    <w:rsid w:val="0076117A"/>
    <w:rsid w:val="007C44F1"/>
    <w:rsid w:val="007C6397"/>
    <w:rsid w:val="00806FD0"/>
    <w:rsid w:val="0085776D"/>
    <w:rsid w:val="008E0CB0"/>
    <w:rsid w:val="00930D8C"/>
    <w:rsid w:val="009731D7"/>
    <w:rsid w:val="00980D11"/>
    <w:rsid w:val="009C415E"/>
    <w:rsid w:val="00A95BAD"/>
    <w:rsid w:val="00AC7E23"/>
    <w:rsid w:val="00BC4D66"/>
    <w:rsid w:val="00C23D25"/>
    <w:rsid w:val="00D11970"/>
    <w:rsid w:val="00D33F7D"/>
    <w:rsid w:val="00D661EA"/>
    <w:rsid w:val="00DB39F2"/>
    <w:rsid w:val="00DE49AA"/>
    <w:rsid w:val="00E0592F"/>
    <w:rsid w:val="00E40F22"/>
    <w:rsid w:val="00E62319"/>
    <w:rsid w:val="00E73AC1"/>
    <w:rsid w:val="00ED1595"/>
    <w:rsid w:val="00EF0449"/>
    <w:rsid w:val="00FE7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C94C0"/>
  <w15:chartTrackingRefBased/>
  <w15:docId w15:val="{F5964148-DA23-4DBB-A4A1-EE3AFD3A1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E3E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shan Jia</dc:creator>
  <cp:keywords/>
  <dc:description/>
  <cp:lastModifiedBy>Mingshan Jia</cp:lastModifiedBy>
  <cp:revision>2</cp:revision>
  <dcterms:created xsi:type="dcterms:W3CDTF">2021-05-17T02:07:00Z</dcterms:created>
  <dcterms:modified xsi:type="dcterms:W3CDTF">2021-05-17T02:07:00Z</dcterms:modified>
</cp:coreProperties>
</file>